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E7E91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MEDIA CONTACT: Jeffrey Lentz</w:t>
      </w:r>
    </w:p>
    <w:p w14:paraId="732A8D50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Mid-Continent Railway Historical Society, Inc.</w:t>
      </w:r>
    </w:p>
    <w:p w14:paraId="427C3404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Mailing Address: P.O. Box 358, North Freedom, WI  53951</w:t>
      </w:r>
    </w:p>
    <w:p w14:paraId="31E46455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Physical Address: E8948 Museum Road, North Freedom, WI 53951</w:t>
      </w:r>
    </w:p>
    <w:p w14:paraId="21E9D36B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Phone: 608-522-4261</w:t>
      </w:r>
    </w:p>
    <w:p w14:paraId="22606EBD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e-mail: jlentz@midcontinent.org</w:t>
      </w:r>
    </w:p>
    <w:p w14:paraId="68850B58" w14:textId="74EA884D" w:rsidR="00582DFB" w:rsidRDefault="000E51BF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="00721BBB" w:rsidRPr="00FC43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idcontinent.org</w:t>
        </w:r>
      </w:hyperlink>
    </w:p>
    <w:p w14:paraId="512600E5" w14:textId="647BDCD2" w:rsidR="00721BBB" w:rsidRDefault="00721BB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D33F06" w14:textId="57849D65" w:rsidR="00721BBB" w:rsidRPr="00B52F61" w:rsidRDefault="000E51BF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bookmarkStart w:id="0" w:name="_GoBack"/>
      <w:bookmarkEnd w:id="0"/>
      <w:r w:rsidR="00C95CB6">
        <w:rPr>
          <w:rFonts w:ascii="Times New Roman" w:eastAsia="Times New Roman" w:hAnsi="Times New Roman" w:cs="Times New Roman"/>
          <w:sz w:val="24"/>
          <w:szCs w:val="24"/>
        </w:rPr>
        <w:t xml:space="preserve"> 8, 2019</w:t>
      </w:r>
    </w:p>
    <w:p w14:paraId="53112222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575328" w14:textId="77777777" w:rsidR="00582DFB" w:rsidRPr="00D67FA2" w:rsidRDefault="00582DFB" w:rsidP="00582D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7FA2">
        <w:rPr>
          <w:rFonts w:ascii="Times New Roman" w:eastAsia="Times New Roman" w:hAnsi="Times New Roman" w:cs="Times New Roman"/>
          <w:sz w:val="24"/>
          <w:szCs w:val="24"/>
        </w:rPr>
        <w:t>FOR IMMEDIATE RELEASE</w:t>
      </w:r>
    </w:p>
    <w:p w14:paraId="581E1972" w14:textId="77777777" w:rsidR="00582DFB" w:rsidRDefault="00582DFB" w:rsidP="00582DFB">
      <w:pPr>
        <w:pStyle w:val="Title"/>
      </w:pPr>
    </w:p>
    <w:p w14:paraId="15C3042E" w14:textId="77777777" w:rsidR="00582DFB" w:rsidRDefault="00582DFB" w:rsidP="00582DFB">
      <w:pPr>
        <w:pStyle w:val="Title"/>
      </w:pPr>
      <w:r>
        <w:t>Mid-Continent Railway Museum to Host Autumn Events</w:t>
      </w:r>
    </w:p>
    <w:p w14:paraId="75842369" w14:textId="77777777" w:rsidR="00582DFB" w:rsidRDefault="001026F9" w:rsidP="00582DFB">
      <w:pPr>
        <w:pStyle w:val="Subtitle"/>
      </w:pPr>
      <w:r>
        <w:t>Baraboo Area Railroad Museum’s Popular Fall Trains Scheduled For Upcoming Weekends</w:t>
      </w:r>
      <w:r w:rsidR="00582DFB">
        <w:t xml:space="preserve"> </w:t>
      </w:r>
    </w:p>
    <w:p w14:paraId="694F7704" w14:textId="3FA5024E" w:rsidR="00542857" w:rsidRPr="0009081F" w:rsidRDefault="00582DFB" w:rsidP="007E7214">
      <w:pPr>
        <w:spacing w:before="240" w:after="0" w:line="240" w:lineRule="auto"/>
        <w:rPr>
          <w:sz w:val="24"/>
          <w:szCs w:val="24"/>
        </w:rPr>
      </w:pPr>
      <w:r w:rsidRPr="0009081F">
        <w:rPr>
          <w:sz w:val="24"/>
          <w:szCs w:val="24"/>
        </w:rPr>
        <w:t xml:space="preserve">NORTH FREEDOM, WIS. – </w:t>
      </w:r>
      <w:r w:rsidR="00B65A15" w:rsidRPr="0009081F">
        <w:rPr>
          <w:sz w:val="24"/>
          <w:szCs w:val="24"/>
        </w:rPr>
        <w:t>Forty-five</w:t>
      </w:r>
      <w:r w:rsidR="00B60DE5" w:rsidRPr="0009081F">
        <w:rPr>
          <w:sz w:val="24"/>
          <w:szCs w:val="24"/>
        </w:rPr>
        <w:t xml:space="preserve"> miles northwest of Madison</w:t>
      </w:r>
      <w:r w:rsidR="00B65A15" w:rsidRPr="0009081F">
        <w:rPr>
          <w:sz w:val="24"/>
          <w:szCs w:val="24"/>
        </w:rPr>
        <w:t>, Wis.</w:t>
      </w:r>
      <w:r w:rsidR="00E26A2D" w:rsidRPr="0009081F">
        <w:rPr>
          <w:sz w:val="24"/>
          <w:szCs w:val="24"/>
        </w:rPr>
        <w:t xml:space="preserve"> </w:t>
      </w:r>
      <w:r w:rsidRPr="0009081F">
        <w:rPr>
          <w:sz w:val="24"/>
          <w:szCs w:val="24"/>
        </w:rPr>
        <w:t xml:space="preserve">in a broad valley between the northern and southern ranges of the Baraboo Bluffs </w:t>
      </w:r>
      <w:r w:rsidR="00141E2D" w:rsidRPr="0009081F">
        <w:rPr>
          <w:sz w:val="24"/>
          <w:szCs w:val="24"/>
        </w:rPr>
        <w:t>you’ll find</w:t>
      </w:r>
      <w:r w:rsidR="00B60DE5" w:rsidRPr="0009081F">
        <w:rPr>
          <w:sz w:val="24"/>
          <w:szCs w:val="24"/>
        </w:rPr>
        <w:t xml:space="preserve"> Mid-Continent Railway Museum. </w:t>
      </w:r>
      <w:r w:rsidR="00E26A2D" w:rsidRPr="0009081F">
        <w:rPr>
          <w:sz w:val="24"/>
          <w:szCs w:val="24"/>
        </w:rPr>
        <w:t>The museum is filled with historic train cars and locomotives, many of which have been meticulously restored</w:t>
      </w:r>
      <w:r w:rsidRPr="0009081F">
        <w:rPr>
          <w:sz w:val="24"/>
          <w:szCs w:val="24"/>
        </w:rPr>
        <w:t xml:space="preserve"> by museum volunteers</w:t>
      </w:r>
      <w:r w:rsidR="008547A7" w:rsidRPr="0009081F">
        <w:rPr>
          <w:sz w:val="24"/>
          <w:szCs w:val="24"/>
        </w:rPr>
        <w:t xml:space="preserve"> and are stored inside two large display buildings</w:t>
      </w:r>
      <w:r w:rsidR="00E26A2D" w:rsidRPr="0009081F">
        <w:rPr>
          <w:sz w:val="24"/>
          <w:szCs w:val="24"/>
        </w:rPr>
        <w:t>.</w:t>
      </w:r>
      <w:r w:rsidR="00E94A89" w:rsidRPr="0009081F">
        <w:rPr>
          <w:sz w:val="24"/>
          <w:szCs w:val="24"/>
        </w:rPr>
        <w:t xml:space="preserve"> </w:t>
      </w:r>
      <w:r w:rsidR="00BE6719">
        <w:rPr>
          <w:sz w:val="24"/>
          <w:szCs w:val="24"/>
        </w:rPr>
        <w:t xml:space="preserve">Along with the </w:t>
      </w:r>
      <w:r w:rsidR="008547A7" w:rsidRPr="0009081F">
        <w:rPr>
          <w:sz w:val="24"/>
          <w:szCs w:val="24"/>
        </w:rPr>
        <w:t>exhibits</w:t>
      </w:r>
      <w:r w:rsidR="00542857" w:rsidRPr="0009081F">
        <w:rPr>
          <w:sz w:val="24"/>
          <w:szCs w:val="24"/>
        </w:rPr>
        <w:t xml:space="preserve">, </w:t>
      </w:r>
      <w:r w:rsidR="008547A7" w:rsidRPr="0009081F">
        <w:rPr>
          <w:sz w:val="24"/>
          <w:szCs w:val="24"/>
        </w:rPr>
        <w:t xml:space="preserve">visitors can </w:t>
      </w:r>
      <w:r w:rsidR="00542857" w:rsidRPr="0009081F">
        <w:rPr>
          <w:sz w:val="24"/>
          <w:szCs w:val="24"/>
        </w:rPr>
        <w:t xml:space="preserve">climb aboard for a </w:t>
      </w:r>
      <w:r w:rsidR="00141E2D" w:rsidRPr="0009081F">
        <w:rPr>
          <w:sz w:val="24"/>
          <w:szCs w:val="24"/>
        </w:rPr>
        <w:t xml:space="preserve">relaxing </w:t>
      </w:r>
      <w:r w:rsidR="00542857" w:rsidRPr="0009081F">
        <w:rPr>
          <w:sz w:val="24"/>
          <w:szCs w:val="24"/>
        </w:rPr>
        <w:t>55-minute ride</w:t>
      </w:r>
      <w:r w:rsidR="008547A7" w:rsidRPr="0009081F">
        <w:rPr>
          <w:sz w:val="24"/>
          <w:szCs w:val="24"/>
        </w:rPr>
        <w:t xml:space="preserve"> aboard century-old railroad passenger cars. Uniformed conductors collect tickets and share historical information during the ride. </w:t>
      </w:r>
      <w:r w:rsidR="005F5020">
        <w:rPr>
          <w:sz w:val="24"/>
          <w:szCs w:val="24"/>
        </w:rPr>
        <w:t>The museum</w:t>
      </w:r>
      <w:r w:rsidR="00CE2080">
        <w:rPr>
          <w:sz w:val="24"/>
          <w:szCs w:val="24"/>
        </w:rPr>
        <w:t xml:space="preserve"> </w:t>
      </w:r>
      <w:r w:rsidR="005F5020">
        <w:rPr>
          <w:sz w:val="24"/>
          <w:szCs w:val="24"/>
        </w:rPr>
        <w:t>will be hosting</w:t>
      </w:r>
      <w:r w:rsidR="00CE2080">
        <w:rPr>
          <w:sz w:val="24"/>
          <w:szCs w:val="24"/>
        </w:rPr>
        <w:t xml:space="preserve"> two special </w:t>
      </w:r>
      <w:r w:rsidR="005F5020">
        <w:rPr>
          <w:sz w:val="24"/>
          <w:szCs w:val="24"/>
        </w:rPr>
        <w:t>events</w:t>
      </w:r>
      <w:r w:rsidR="00B63365">
        <w:rPr>
          <w:sz w:val="24"/>
          <w:szCs w:val="24"/>
        </w:rPr>
        <w:t xml:space="preserve"> this</w:t>
      </w:r>
      <w:r w:rsidR="008547A7" w:rsidRPr="0009081F">
        <w:rPr>
          <w:sz w:val="24"/>
          <w:szCs w:val="24"/>
        </w:rPr>
        <w:t xml:space="preserve"> October.</w:t>
      </w:r>
    </w:p>
    <w:p w14:paraId="2895C8AB" w14:textId="5F5B6EBD" w:rsidR="00073433" w:rsidRPr="0009081F" w:rsidRDefault="008547A7" w:rsidP="00311E28">
      <w:pPr>
        <w:spacing w:before="240" w:after="0" w:line="240" w:lineRule="auto"/>
        <w:rPr>
          <w:sz w:val="24"/>
          <w:szCs w:val="24"/>
        </w:rPr>
      </w:pPr>
      <w:r w:rsidRPr="0009081F">
        <w:rPr>
          <w:sz w:val="24"/>
          <w:szCs w:val="24"/>
        </w:rPr>
        <w:t>On October 11</w:t>
      </w:r>
      <w:r w:rsidRPr="0009081F">
        <w:rPr>
          <w:sz w:val="24"/>
          <w:szCs w:val="24"/>
          <w:vertAlign w:val="superscript"/>
        </w:rPr>
        <w:t>th</w:t>
      </w:r>
      <w:r w:rsidRPr="0009081F">
        <w:rPr>
          <w:sz w:val="24"/>
          <w:szCs w:val="24"/>
        </w:rPr>
        <w:t xml:space="preserve"> through 13</w:t>
      </w:r>
      <w:r w:rsidRPr="0009081F">
        <w:rPr>
          <w:sz w:val="24"/>
          <w:szCs w:val="24"/>
          <w:vertAlign w:val="superscript"/>
        </w:rPr>
        <w:t>th</w:t>
      </w:r>
      <w:r w:rsidRPr="0009081F">
        <w:rPr>
          <w:sz w:val="24"/>
          <w:szCs w:val="24"/>
        </w:rPr>
        <w:t xml:space="preserve">, the museum hosts its </w:t>
      </w:r>
      <w:r w:rsidR="00E94A89" w:rsidRPr="0009081F">
        <w:rPr>
          <w:i/>
          <w:sz w:val="24"/>
          <w:szCs w:val="24"/>
        </w:rPr>
        <w:t>Autumn Color Weekend</w:t>
      </w:r>
      <w:r w:rsidR="003C24FA" w:rsidRPr="0009081F">
        <w:rPr>
          <w:sz w:val="24"/>
          <w:szCs w:val="24"/>
        </w:rPr>
        <w:t xml:space="preserve">. </w:t>
      </w:r>
      <w:r w:rsidRPr="0009081F">
        <w:rPr>
          <w:sz w:val="24"/>
          <w:szCs w:val="24"/>
        </w:rPr>
        <w:t>The train</w:t>
      </w:r>
      <w:r w:rsidR="003C24FA" w:rsidRPr="0009081F">
        <w:rPr>
          <w:sz w:val="24"/>
          <w:szCs w:val="24"/>
        </w:rPr>
        <w:t xml:space="preserve"> pass</w:t>
      </w:r>
      <w:r w:rsidR="00140B5E" w:rsidRPr="0009081F">
        <w:rPr>
          <w:sz w:val="24"/>
          <w:szCs w:val="24"/>
        </w:rPr>
        <w:t>es</w:t>
      </w:r>
      <w:r w:rsidR="003C24FA" w:rsidRPr="0009081F">
        <w:rPr>
          <w:sz w:val="24"/>
          <w:szCs w:val="24"/>
        </w:rPr>
        <w:t xml:space="preserve"> through </w:t>
      </w:r>
      <w:r w:rsidRPr="0009081F">
        <w:rPr>
          <w:sz w:val="24"/>
          <w:szCs w:val="24"/>
        </w:rPr>
        <w:t xml:space="preserve">a valley of farms and </w:t>
      </w:r>
      <w:r w:rsidR="005A4713">
        <w:rPr>
          <w:sz w:val="24"/>
          <w:szCs w:val="24"/>
        </w:rPr>
        <w:t>wetlands</w:t>
      </w:r>
      <w:r w:rsidRPr="0009081F">
        <w:rPr>
          <w:sz w:val="24"/>
          <w:szCs w:val="24"/>
        </w:rPr>
        <w:t xml:space="preserve"> </w:t>
      </w:r>
      <w:r w:rsidR="00140B5E" w:rsidRPr="0009081F">
        <w:rPr>
          <w:sz w:val="24"/>
          <w:szCs w:val="24"/>
        </w:rPr>
        <w:t>while</w:t>
      </w:r>
      <w:r w:rsidRPr="0009081F">
        <w:rPr>
          <w:sz w:val="24"/>
          <w:szCs w:val="24"/>
        </w:rPr>
        <w:t xml:space="preserve"> the </w:t>
      </w:r>
      <w:r w:rsidR="00140B5E" w:rsidRPr="0009081F">
        <w:rPr>
          <w:sz w:val="24"/>
          <w:szCs w:val="24"/>
        </w:rPr>
        <w:t>heavily-</w:t>
      </w:r>
      <w:r w:rsidRPr="0009081F">
        <w:rPr>
          <w:sz w:val="24"/>
          <w:szCs w:val="24"/>
        </w:rPr>
        <w:t xml:space="preserve">forested Baraboo Bluffs </w:t>
      </w:r>
      <w:r w:rsidR="00D122DD">
        <w:rPr>
          <w:sz w:val="24"/>
          <w:szCs w:val="24"/>
        </w:rPr>
        <w:t>decorate</w:t>
      </w:r>
      <w:r w:rsidRPr="0009081F">
        <w:rPr>
          <w:sz w:val="24"/>
          <w:szCs w:val="24"/>
        </w:rPr>
        <w:t xml:space="preserve"> the horizon</w:t>
      </w:r>
      <w:r w:rsidR="00404F47">
        <w:rPr>
          <w:sz w:val="24"/>
          <w:szCs w:val="24"/>
        </w:rPr>
        <w:t xml:space="preserve"> with differing shades of leaves</w:t>
      </w:r>
      <w:r w:rsidR="00140B5E" w:rsidRPr="0009081F">
        <w:rPr>
          <w:sz w:val="24"/>
          <w:szCs w:val="24"/>
        </w:rPr>
        <w:t>.</w:t>
      </w:r>
      <w:r w:rsidR="00E21BC0">
        <w:rPr>
          <w:sz w:val="24"/>
          <w:szCs w:val="24"/>
        </w:rPr>
        <w:t xml:space="preserve"> </w:t>
      </w:r>
      <w:r w:rsidR="00140B5E" w:rsidRPr="0009081F">
        <w:rPr>
          <w:sz w:val="24"/>
          <w:szCs w:val="24"/>
        </w:rPr>
        <w:t>Reservations are suggested</w:t>
      </w:r>
      <w:r w:rsidR="00E21BC0">
        <w:rPr>
          <w:sz w:val="24"/>
          <w:szCs w:val="24"/>
        </w:rPr>
        <w:t xml:space="preserve"> for this popular event as some departure</w:t>
      </w:r>
      <w:r w:rsidR="00CA6842">
        <w:rPr>
          <w:sz w:val="24"/>
          <w:szCs w:val="24"/>
        </w:rPr>
        <w:t>s sell out</w:t>
      </w:r>
      <w:r w:rsidR="00140B5E" w:rsidRPr="0009081F">
        <w:rPr>
          <w:sz w:val="24"/>
          <w:szCs w:val="24"/>
        </w:rPr>
        <w:t>. The museum also</w:t>
      </w:r>
      <w:r w:rsidR="00582DFB" w:rsidRPr="0009081F">
        <w:rPr>
          <w:sz w:val="24"/>
          <w:szCs w:val="24"/>
        </w:rPr>
        <w:t xml:space="preserve"> operates a second train </w:t>
      </w:r>
      <w:r w:rsidR="005E3E64">
        <w:rPr>
          <w:sz w:val="24"/>
          <w:szCs w:val="24"/>
        </w:rPr>
        <w:t xml:space="preserve">that </w:t>
      </w:r>
      <w:r w:rsidR="00A96629">
        <w:rPr>
          <w:sz w:val="24"/>
          <w:szCs w:val="24"/>
        </w:rPr>
        <w:t>pull</w:t>
      </w:r>
      <w:r w:rsidR="005E3E64">
        <w:rPr>
          <w:sz w:val="24"/>
          <w:szCs w:val="24"/>
        </w:rPr>
        <w:t>s</w:t>
      </w:r>
      <w:r w:rsidR="00A96629">
        <w:rPr>
          <w:sz w:val="24"/>
          <w:szCs w:val="24"/>
        </w:rPr>
        <w:t xml:space="preserve"> </w:t>
      </w:r>
      <w:r w:rsidR="00CA6842">
        <w:rPr>
          <w:sz w:val="24"/>
          <w:szCs w:val="24"/>
        </w:rPr>
        <w:t>dining cars</w:t>
      </w:r>
      <w:r w:rsidR="005E3E64">
        <w:rPr>
          <w:sz w:val="24"/>
          <w:szCs w:val="24"/>
        </w:rPr>
        <w:t xml:space="preserve">. The </w:t>
      </w:r>
      <w:r w:rsidR="00140B5E" w:rsidRPr="0009081F">
        <w:rPr>
          <w:sz w:val="24"/>
          <w:szCs w:val="24"/>
        </w:rPr>
        <w:t xml:space="preserve">First Class </w:t>
      </w:r>
      <w:r w:rsidR="00F90DD7">
        <w:rPr>
          <w:sz w:val="24"/>
          <w:szCs w:val="24"/>
        </w:rPr>
        <w:t xml:space="preserve">ticketed </w:t>
      </w:r>
      <w:r w:rsidR="00CA6842">
        <w:rPr>
          <w:sz w:val="24"/>
          <w:szCs w:val="24"/>
        </w:rPr>
        <w:t xml:space="preserve">passengers </w:t>
      </w:r>
      <w:r w:rsidR="005E3E64">
        <w:rPr>
          <w:sz w:val="24"/>
          <w:szCs w:val="24"/>
        </w:rPr>
        <w:t xml:space="preserve">on these cars </w:t>
      </w:r>
      <w:r w:rsidR="00CA6842">
        <w:rPr>
          <w:sz w:val="24"/>
          <w:szCs w:val="24"/>
        </w:rPr>
        <w:t>sip</w:t>
      </w:r>
      <w:r w:rsidR="00140B5E" w:rsidRPr="0009081F">
        <w:rPr>
          <w:sz w:val="24"/>
          <w:szCs w:val="24"/>
        </w:rPr>
        <w:t xml:space="preserve"> </w:t>
      </w:r>
      <w:r w:rsidR="0058105C">
        <w:rPr>
          <w:sz w:val="24"/>
          <w:szCs w:val="24"/>
        </w:rPr>
        <w:t>beverages</w:t>
      </w:r>
      <w:r w:rsidR="00140B5E" w:rsidRPr="0009081F">
        <w:rPr>
          <w:sz w:val="24"/>
          <w:szCs w:val="24"/>
        </w:rPr>
        <w:t xml:space="preserve"> and </w:t>
      </w:r>
      <w:r w:rsidR="004F630F">
        <w:rPr>
          <w:sz w:val="24"/>
          <w:szCs w:val="24"/>
        </w:rPr>
        <w:t xml:space="preserve">sample </w:t>
      </w:r>
      <w:r w:rsidR="00140B5E" w:rsidRPr="0009081F">
        <w:rPr>
          <w:sz w:val="24"/>
          <w:szCs w:val="24"/>
        </w:rPr>
        <w:t xml:space="preserve">hors </w:t>
      </w:r>
      <w:proofErr w:type="spellStart"/>
      <w:r w:rsidR="00140B5E" w:rsidRPr="0009081F">
        <w:rPr>
          <w:sz w:val="24"/>
          <w:szCs w:val="24"/>
        </w:rPr>
        <w:t>d’oeurves</w:t>
      </w:r>
      <w:proofErr w:type="spellEnd"/>
      <w:r w:rsidR="005E3E64">
        <w:rPr>
          <w:sz w:val="24"/>
          <w:szCs w:val="24"/>
        </w:rPr>
        <w:t xml:space="preserve"> during the ride</w:t>
      </w:r>
      <w:r w:rsidR="00EB31D2">
        <w:rPr>
          <w:sz w:val="24"/>
          <w:szCs w:val="24"/>
        </w:rPr>
        <w:t xml:space="preserve">. Reservations are required for First Class </w:t>
      </w:r>
      <w:r w:rsidR="000001D1">
        <w:rPr>
          <w:sz w:val="24"/>
          <w:szCs w:val="24"/>
        </w:rPr>
        <w:t>tickets and they often sell out well in advance.</w:t>
      </w:r>
    </w:p>
    <w:p w14:paraId="15401766" w14:textId="6A28F131" w:rsidR="003C24FA" w:rsidRPr="0009081F" w:rsidRDefault="00582DFB" w:rsidP="00311E28">
      <w:pPr>
        <w:spacing w:before="240" w:after="0" w:line="240" w:lineRule="auto"/>
        <w:rPr>
          <w:sz w:val="24"/>
          <w:szCs w:val="24"/>
        </w:rPr>
      </w:pPr>
      <w:r w:rsidRPr="0009081F">
        <w:rPr>
          <w:sz w:val="24"/>
          <w:szCs w:val="24"/>
        </w:rPr>
        <w:t>The weekend of</w:t>
      </w:r>
      <w:r w:rsidR="00073433" w:rsidRPr="0009081F">
        <w:rPr>
          <w:sz w:val="24"/>
          <w:szCs w:val="24"/>
        </w:rPr>
        <w:t xml:space="preserve"> October 19</w:t>
      </w:r>
      <w:r w:rsidR="00073433" w:rsidRPr="0009081F">
        <w:rPr>
          <w:sz w:val="24"/>
          <w:szCs w:val="24"/>
          <w:vertAlign w:val="superscript"/>
        </w:rPr>
        <w:t>th</w:t>
      </w:r>
      <w:r w:rsidR="00073433" w:rsidRPr="0009081F">
        <w:rPr>
          <w:sz w:val="24"/>
          <w:szCs w:val="24"/>
        </w:rPr>
        <w:t xml:space="preserve"> and 20</w:t>
      </w:r>
      <w:r w:rsidR="00073433" w:rsidRPr="0009081F">
        <w:rPr>
          <w:sz w:val="24"/>
          <w:szCs w:val="24"/>
          <w:vertAlign w:val="superscript"/>
        </w:rPr>
        <w:t>th</w:t>
      </w:r>
      <w:r w:rsidR="00073433" w:rsidRPr="0009081F">
        <w:rPr>
          <w:sz w:val="24"/>
          <w:szCs w:val="24"/>
        </w:rPr>
        <w:t xml:space="preserve"> is the railroad museum’s </w:t>
      </w:r>
      <w:r w:rsidR="00073433" w:rsidRPr="0009081F">
        <w:rPr>
          <w:i/>
          <w:sz w:val="24"/>
          <w:szCs w:val="24"/>
        </w:rPr>
        <w:t>Pumpkin Special</w:t>
      </w:r>
      <w:r w:rsidR="00073433" w:rsidRPr="0009081F">
        <w:rPr>
          <w:sz w:val="24"/>
          <w:szCs w:val="24"/>
        </w:rPr>
        <w:t xml:space="preserve"> event</w:t>
      </w:r>
      <w:r w:rsidR="00427B0E" w:rsidRPr="0009081F">
        <w:rPr>
          <w:sz w:val="24"/>
          <w:szCs w:val="24"/>
        </w:rPr>
        <w:t>.</w:t>
      </w:r>
      <w:r w:rsidR="0077452B" w:rsidRPr="0009081F">
        <w:rPr>
          <w:sz w:val="24"/>
          <w:szCs w:val="24"/>
        </w:rPr>
        <w:t xml:space="preserve"> During this </w:t>
      </w:r>
      <w:r w:rsidR="009817EC" w:rsidRPr="0009081F">
        <w:rPr>
          <w:sz w:val="24"/>
          <w:szCs w:val="24"/>
        </w:rPr>
        <w:t xml:space="preserve">kid-friendly </w:t>
      </w:r>
      <w:r w:rsidR="0077452B" w:rsidRPr="0009081F">
        <w:rPr>
          <w:sz w:val="24"/>
          <w:szCs w:val="24"/>
        </w:rPr>
        <w:t xml:space="preserve">event, </w:t>
      </w:r>
      <w:r w:rsidRPr="0009081F">
        <w:rPr>
          <w:sz w:val="24"/>
          <w:szCs w:val="24"/>
        </w:rPr>
        <w:t xml:space="preserve">passengers </w:t>
      </w:r>
      <w:r w:rsidR="009817EC" w:rsidRPr="0009081F">
        <w:rPr>
          <w:sz w:val="24"/>
          <w:szCs w:val="24"/>
        </w:rPr>
        <w:t>take</w:t>
      </w:r>
      <w:r w:rsidR="0077452B" w:rsidRPr="0009081F">
        <w:rPr>
          <w:sz w:val="24"/>
          <w:szCs w:val="24"/>
        </w:rPr>
        <w:t xml:space="preserve"> a ride to the end of the rail line where </w:t>
      </w:r>
      <w:r w:rsidRPr="0009081F">
        <w:rPr>
          <w:sz w:val="24"/>
          <w:szCs w:val="24"/>
        </w:rPr>
        <w:t>they</w:t>
      </w:r>
      <w:r w:rsidR="0077452B" w:rsidRPr="0009081F">
        <w:rPr>
          <w:sz w:val="24"/>
          <w:szCs w:val="24"/>
        </w:rPr>
        <w:t xml:space="preserve"> find an assortment of pumpkins from a local pumpkin farmer.</w:t>
      </w:r>
      <w:r w:rsidRPr="0009081F">
        <w:rPr>
          <w:sz w:val="24"/>
          <w:szCs w:val="24"/>
        </w:rPr>
        <w:t xml:space="preserve"> </w:t>
      </w:r>
      <w:r w:rsidR="009817EC" w:rsidRPr="0009081F">
        <w:rPr>
          <w:sz w:val="24"/>
          <w:szCs w:val="24"/>
        </w:rPr>
        <w:t xml:space="preserve">After choosing a future Jack-o-Lantern, </w:t>
      </w:r>
      <w:r w:rsidR="009E412E">
        <w:rPr>
          <w:sz w:val="24"/>
          <w:szCs w:val="24"/>
        </w:rPr>
        <w:t xml:space="preserve">passengers can bring their pumpkins </w:t>
      </w:r>
      <w:r w:rsidR="009817EC" w:rsidRPr="0009081F">
        <w:rPr>
          <w:sz w:val="24"/>
          <w:szCs w:val="24"/>
        </w:rPr>
        <w:t>aboard for the return trip.</w:t>
      </w:r>
    </w:p>
    <w:p w14:paraId="56CE5E46" w14:textId="5DACDF53" w:rsidR="00726E2F" w:rsidRPr="0009081F" w:rsidRDefault="0009081F" w:rsidP="00311E28">
      <w:pPr>
        <w:spacing w:before="240" w:after="0" w:line="240" w:lineRule="auto"/>
        <w:rPr>
          <w:sz w:val="24"/>
          <w:szCs w:val="24"/>
        </w:rPr>
      </w:pPr>
      <w:r w:rsidRPr="0009081F">
        <w:rPr>
          <w:sz w:val="24"/>
          <w:szCs w:val="24"/>
        </w:rPr>
        <w:t>Schedules</w:t>
      </w:r>
      <w:r w:rsidR="00B65A15" w:rsidRPr="0009081F">
        <w:rPr>
          <w:sz w:val="24"/>
          <w:szCs w:val="24"/>
        </w:rPr>
        <w:t xml:space="preserve"> and tickets </w:t>
      </w:r>
      <w:r w:rsidR="009E412E">
        <w:rPr>
          <w:sz w:val="24"/>
          <w:szCs w:val="24"/>
        </w:rPr>
        <w:t xml:space="preserve">for these events </w:t>
      </w:r>
      <w:r w:rsidR="00B65A15" w:rsidRPr="0009081F">
        <w:rPr>
          <w:sz w:val="24"/>
          <w:szCs w:val="24"/>
        </w:rPr>
        <w:t xml:space="preserve">are available at </w:t>
      </w:r>
      <w:hyperlink r:id="rId5" w:history="1">
        <w:r w:rsidR="00B65A15" w:rsidRPr="0009081F">
          <w:rPr>
            <w:rStyle w:val="Hyperlink"/>
            <w:sz w:val="24"/>
            <w:szCs w:val="24"/>
          </w:rPr>
          <w:t>www.midcontinent.org</w:t>
        </w:r>
      </w:hyperlink>
      <w:r w:rsidR="00B65A15" w:rsidRPr="0009081F">
        <w:rPr>
          <w:sz w:val="24"/>
          <w:szCs w:val="24"/>
        </w:rPr>
        <w:t xml:space="preserve"> or by calling</w:t>
      </w:r>
      <w:r w:rsidRPr="0009081F">
        <w:rPr>
          <w:sz w:val="24"/>
          <w:szCs w:val="24"/>
        </w:rPr>
        <w:t xml:space="preserve"> the museum ticket office at</w:t>
      </w:r>
      <w:r w:rsidR="00B65A15" w:rsidRPr="0009081F">
        <w:rPr>
          <w:sz w:val="24"/>
          <w:szCs w:val="24"/>
        </w:rPr>
        <w:t xml:space="preserve"> 800-930-1385.</w:t>
      </w:r>
    </w:p>
    <w:p w14:paraId="46038270" w14:textId="52AC90DA" w:rsidR="0009081F" w:rsidRDefault="0009081F" w:rsidP="0009081F">
      <w:pPr>
        <w:pBdr>
          <w:bottom w:val="single" w:sz="6" w:space="1" w:color="auto"/>
        </w:pBdr>
      </w:pPr>
    </w:p>
    <w:p w14:paraId="2CA20D2B" w14:textId="77777777" w:rsidR="00EF562A" w:rsidRDefault="00EF562A" w:rsidP="0009081F">
      <w:pPr>
        <w:pBdr>
          <w:bottom w:val="single" w:sz="6" w:space="1" w:color="auto"/>
        </w:pBdr>
      </w:pPr>
    </w:p>
    <w:p w14:paraId="0FAFE8D1" w14:textId="77777777" w:rsidR="0009081F" w:rsidRDefault="0009081F" w:rsidP="0009081F">
      <w:r>
        <w:lastRenderedPageBreak/>
        <w:t># # #</w:t>
      </w:r>
    </w:p>
    <w:p w14:paraId="6A836381" w14:textId="77777777" w:rsidR="0009081F" w:rsidRPr="007C3E2B" w:rsidRDefault="0009081F" w:rsidP="0009081F">
      <w:pPr>
        <w:pStyle w:val="Heading1"/>
        <w:rPr>
          <w:color w:val="auto"/>
        </w:rPr>
      </w:pPr>
      <w:r>
        <w:rPr>
          <w:color w:val="auto"/>
        </w:rPr>
        <w:t>About Mid-Continent Railway Museum</w:t>
      </w:r>
    </w:p>
    <w:p w14:paraId="4D8D33F0" w14:textId="77777777" w:rsidR="0009081F" w:rsidRPr="007C3E2B" w:rsidRDefault="0009081F" w:rsidP="0009081F">
      <w:pPr>
        <w:rPr>
          <w:sz w:val="24"/>
        </w:rPr>
      </w:pPr>
    </w:p>
    <w:p w14:paraId="3D0E637E" w14:textId="77777777" w:rsidR="0009081F" w:rsidRPr="007C3E2B" w:rsidRDefault="0009081F" w:rsidP="0009081F">
      <w:pPr>
        <w:rPr>
          <w:sz w:val="24"/>
        </w:rPr>
      </w:pPr>
      <w:r w:rsidRPr="007C3E2B">
        <w:rPr>
          <w:sz w:val="24"/>
        </w:rPr>
        <w:t>Mid-Continent Railway Historical Society–also known as Mid-Continent Railway Museum–is an outdoor, living museum and operating railroad recreating the small town/short line way of life during the “Golden Age of Railroading,” with operating trains, educational exhibits, and displays of restored rolling stock. Mid-Continent has operated at North Freedom, Wisconsin since 1963.</w:t>
      </w:r>
    </w:p>
    <w:p w14:paraId="6C0BA26D" w14:textId="77777777" w:rsidR="0009081F" w:rsidRPr="007C3E2B" w:rsidRDefault="0009081F" w:rsidP="0009081F">
      <w:pPr>
        <w:rPr>
          <w:sz w:val="24"/>
        </w:rPr>
      </w:pPr>
      <w:r w:rsidRPr="007C3E2B">
        <w:rPr>
          <w:sz w:val="24"/>
        </w:rPr>
        <w:t xml:space="preserve">Mid-Continent Railway Museum Homepage: </w:t>
      </w:r>
      <w:hyperlink r:id="rId6" w:history="1">
        <w:r w:rsidRPr="007C3E2B">
          <w:rPr>
            <w:rStyle w:val="Hyperlink"/>
            <w:sz w:val="24"/>
          </w:rPr>
          <w:t>http://www.midcontinent.org</w:t>
        </w:r>
      </w:hyperlink>
    </w:p>
    <w:p w14:paraId="15631EA5" w14:textId="77777777" w:rsidR="0009081F" w:rsidRDefault="0009081F" w:rsidP="0009081F">
      <w:pPr>
        <w:rPr>
          <w:rStyle w:val="Hyperlink"/>
          <w:sz w:val="24"/>
        </w:rPr>
      </w:pPr>
      <w:r w:rsidRPr="007C3E2B">
        <w:rPr>
          <w:sz w:val="24"/>
        </w:rPr>
        <w:t>Media Page (</w:t>
      </w:r>
      <w:r>
        <w:rPr>
          <w:sz w:val="24"/>
        </w:rPr>
        <w:t xml:space="preserve">full-resolution </w:t>
      </w:r>
      <w:r w:rsidRPr="007C3E2B">
        <w:rPr>
          <w:sz w:val="24"/>
        </w:rPr>
        <w:t xml:space="preserve">photos, logos, etc.): </w:t>
      </w:r>
      <w:hyperlink r:id="rId7" w:history="1">
        <w:r w:rsidRPr="007C3E2B">
          <w:rPr>
            <w:rStyle w:val="Hyperlink"/>
            <w:sz w:val="24"/>
          </w:rPr>
          <w:t>http://www.midcontinent.org/media-page/</w:t>
        </w:r>
      </w:hyperlink>
    </w:p>
    <w:p w14:paraId="169B5AEA" w14:textId="77777777" w:rsidR="0009081F" w:rsidRDefault="0009081F" w:rsidP="0009081F">
      <w:pPr>
        <w:rPr>
          <w:sz w:val="24"/>
        </w:rPr>
      </w:pPr>
      <w:r>
        <w:rPr>
          <w:sz w:val="24"/>
        </w:rPr>
        <w:t>Full resolution photos are available via the Media Page link.</w:t>
      </w:r>
    </w:p>
    <w:p w14:paraId="60FB749C" w14:textId="77777777" w:rsidR="0009081F" w:rsidRDefault="0009081F"/>
    <w:sectPr w:rsidR="000908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TMwNzA0NTA3MjZR0lEKTi0uzszPAymwqAUA9h1LZSwAAAA="/>
  </w:docVars>
  <w:rsids>
    <w:rsidRoot w:val="00A4273A"/>
    <w:rsid w:val="000001D1"/>
    <w:rsid w:val="00073433"/>
    <w:rsid w:val="0009081F"/>
    <w:rsid w:val="000B6F04"/>
    <w:rsid w:val="000E51BF"/>
    <w:rsid w:val="001026F9"/>
    <w:rsid w:val="00126FBB"/>
    <w:rsid w:val="00140B5E"/>
    <w:rsid w:val="00141E2D"/>
    <w:rsid w:val="00311E28"/>
    <w:rsid w:val="003C24FA"/>
    <w:rsid w:val="00404F47"/>
    <w:rsid w:val="00427B0E"/>
    <w:rsid w:val="004F630F"/>
    <w:rsid w:val="00542857"/>
    <w:rsid w:val="0058105C"/>
    <w:rsid w:val="00582DFB"/>
    <w:rsid w:val="005A4713"/>
    <w:rsid w:val="005B4AC7"/>
    <w:rsid w:val="005E3E64"/>
    <w:rsid w:val="005F5020"/>
    <w:rsid w:val="00721BBB"/>
    <w:rsid w:val="00726E2F"/>
    <w:rsid w:val="0077452B"/>
    <w:rsid w:val="007E7214"/>
    <w:rsid w:val="008066C4"/>
    <w:rsid w:val="008547A7"/>
    <w:rsid w:val="008B2553"/>
    <w:rsid w:val="009655AD"/>
    <w:rsid w:val="009817EC"/>
    <w:rsid w:val="009E412E"/>
    <w:rsid w:val="00A4273A"/>
    <w:rsid w:val="00A96629"/>
    <w:rsid w:val="00B52F61"/>
    <w:rsid w:val="00B60DE5"/>
    <w:rsid w:val="00B63365"/>
    <w:rsid w:val="00B65A15"/>
    <w:rsid w:val="00BD12EA"/>
    <w:rsid w:val="00BE6719"/>
    <w:rsid w:val="00C9110D"/>
    <w:rsid w:val="00C95CB6"/>
    <w:rsid w:val="00CA6842"/>
    <w:rsid w:val="00CE2080"/>
    <w:rsid w:val="00D122DD"/>
    <w:rsid w:val="00E21BC0"/>
    <w:rsid w:val="00E26A2D"/>
    <w:rsid w:val="00E94A89"/>
    <w:rsid w:val="00EB31D2"/>
    <w:rsid w:val="00EF562A"/>
    <w:rsid w:val="00F9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A35FD"/>
  <w15:chartTrackingRefBased/>
  <w15:docId w15:val="{5047DB8A-D214-4C7C-B949-BE9D864B9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0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A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A1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82D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2D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DF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82DF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908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midcontinent.org/media-pag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idcontinent.org" TargetMode="External"/><Relationship Id="rId5" Type="http://schemas.openxmlformats.org/officeDocument/2006/relationships/hyperlink" Target="http://www.midcontinent.org" TargetMode="External"/><Relationship Id="rId4" Type="http://schemas.openxmlformats.org/officeDocument/2006/relationships/hyperlink" Target="https://www.midcontinent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tz, Jeffrey</dc:creator>
  <cp:keywords/>
  <dc:description/>
  <cp:lastModifiedBy>Lentz, Jeffrey</cp:lastModifiedBy>
  <cp:revision>32</cp:revision>
  <cp:lastPrinted>2019-07-09T15:39:00Z</cp:lastPrinted>
  <dcterms:created xsi:type="dcterms:W3CDTF">2019-07-09T14:27:00Z</dcterms:created>
  <dcterms:modified xsi:type="dcterms:W3CDTF">2019-10-08T21:30:00Z</dcterms:modified>
</cp:coreProperties>
</file>